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Guangzhou,</w:t>
      </w:r>
      <w:r>
        <w:t xml:space="preserve"> </w:t>
      </w:r>
      <w:r>
        <w:t xml:space="preserve">China</w:t>
      </w:r>
    </w:p>
    <w:bookmarkStart w:id="20" w:name="Xf461fc72cce91ed2f3a8b08f57e65239edaf6ac"/>
    <w:p>
      <w:pPr>
        <w:pStyle w:val="Heading1"/>
      </w:pPr>
      <w:r>
        <w:t xml:space="preserve">Internship Application Letter: University Lecturer Position at Guangdong Higher Education Institu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 Faculty Development Department</w:t>
      </w:r>
      <w:r>
        <w:br/>
      </w:r>
      <w:r>
        <w:rPr>
          <w:bCs/>
          <w:b/>
        </w:rPr>
        <w:t xml:space="preserve">University of Guangzhou (or Designated Institution in China Guangzhou)</w:t>
      </w:r>
      <w:r>
        <w:br/>
      </w:r>
      <w:r>
        <w:rPr>
          <w:bCs/>
          <w:b/>
        </w:rPr>
        <w:t xml:space="preserve">Guangdong Province, People's Republic of China</w:t>
      </w:r>
    </w:p>
    <w:p>
      <w:pPr>
        <w:pStyle w:val="BodyText"/>
      </w:pPr>
      <w:r>
        <w:t xml:space="preserve">Dear Hiring Committee,</w:t>
      </w:r>
    </w:p>
    <w:p>
      <w:pPr>
        <w:pStyle w:val="BodyText"/>
      </w:pPr>
      <w:r>
        <w:t xml:space="preserve">I am writing with profound enthusiasm to submit my application for the University Lecturer Teaching Internship Program at your esteemed institution in China Guangzhou. This Internship Application Letter represents not merely an application, but a heartfelt commitment to contributing to the vibrant academic ecosystem of one of China's most dynamic educational hubs. As a recent graduate with advanced qualifications in International Business Administration and pedagogical training, I am eager to immerse myself within the prestigious academic environment of Guangzhou—a city renowned for its fusion of ancient heritage and cutting-edge innovation—and embark on my professional journey as an aspiring University Lecturer.</w:t>
      </w:r>
    </w:p>
    <w:p>
      <w:pPr>
        <w:pStyle w:val="BodyText"/>
      </w:pPr>
      <w:r>
        <w:t xml:space="preserve">The opportunity to undertake this structured Internship for University Lecturer development aligns precisely with my career aspirations. I have meticulously studied the educational reforms championed by the Guangdong Provincial Education Department and the strategic vision of leading universities in China Guangzhou, particularly their emphasis on cultivating globally competitive talent through student-centered pedagogy. My academic background includes a Master of Education (M.Ed.) from [Your University Name], where I specialized in cross-cultural business communication, with a thesis exploring "Digital Transformation in Higher Education: Implications for Student Engagement in Southeast Asia." This research directly resonates with the educational priorities driving innovation at institutions across China Guangzhou, where technology integration and internationalization are paramount. Furthermore, my undergraduate degree in Business Administration (with honors) included extensive coursework in Chinese economic history and contemporary market dynamics, providing me with a foundational understanding of the regional context essential for effective teaching within China's unique academic framework.</w:t>
      </w:r>
    </w:p>
    <w:p>
      <w:pPr>
        <w:pStyle w:val="BodyText"/>
      </w:pPr>
      <w:r>
        <w:t xml:space="preserve">My teaching philosophy centers on fostering critical thinking within a collaborative, culturally responsive classroom. I believe the most impactful University Lecturer cultivates an environment where students feel empowered to question, analyze, and connect theory to real-world challenges—especially those relevant to Guangzhou’s position as a global manufacturing and trade epicenter within the Pearl River Delta. During my practicum at [Your Previous Institution], I designed case studies centered on sustainable supply chain management in Southern China, actively incorporating local business examples. This experience honed my ability to translate complex academic concepts into engaging lessons for diverse student cohorts, a skill I am eager to further develop under the mentorship of your experienced faculty within the China Guangzhou context. The prospect of learning from and contributing alongside seasoned educators at your university represents an unparalleled professional development opportunity.</w:t>
      </w:r>
    </w:p>
    <w:p>
      <w:pPr>
        <w:pStyle w:val="BodyText"/>
      </w:pPr>
      <w:r>
        <w:t xml:space="preserve">Why specifically China Guangzhou? This city is not merely a location; it embodies the spirit of modern Chinese progress that I aspire to be part of. As a gateway to Southeast Asia and home to globally recognized institutions like Sun Yat-sen University, South China University of Technology, and Guangdong University of Foreign Studies, Guangzhou offers an unparalleled immersion into the heart of China's educational renaissance. The city’s dynamic blend of tradition—evident in its historic Cantonese culture—and relentless drive towards innovation perfectly mirrors the dual focus I aim to bring to my teaching: grounding students in cultural wisdom while equipping them with forward-thinking business acumen. I am deeply motivated by Guangzhou's commitment to "Harmonious Society" principles within education, which prioritize not just academic excellence but holistic student growth and social contribution—values I actively champion. Understanding the nuances of local educational expectations and cultural dynamics is crucial for a successful University Lecturer in China Guangzhou, and I am fully prepared to engage with these aspects through continuous learning during this internship.</w:t>
      </w:r>
    </w:p>
    <w:p>
      <w:pPr>
        <w:pStyle w:val="BodyText"/>
      </w:pPr>
      <w:r>
        <w:t xml:space="preserve">This Internship Application Letter underscores my readiness to embrace the rigorous demands of a University Lecturer training program. My Mandarin proficiency (HSK Level 6) ensures seamless communication within the classroom and campus community. I possess strong organizational skills, demonstrated by successfully coordinating a student-led international business symposium on campus, and am adept at utilizing modern educational technology platforms—skills highly valued in contemporary Chinese universities striving for digital pedagogical excellence. Crucially, I bring cultural sensitivity, respect for academic traditions within the Chinese higher education system (such as the emphasis on teacher-student relationship dynamics and classroom decorum), and a genuine enthusiasm for integrating global best practices with local relevance—a balance vital for success in China Guangzhou.</w:t>
      </w:r>
    </w:p>
    <w:p>
      <w:pPr>
        <w:pStyle w:val="BodyText"/>
      </w:pPr>
      <w:r>
        <w:t xml:space="preserve">I am not seeking merely an internship position; I seek to become a dedicated member of your academic family, contributing meaningfully as an emerging University Lecturer while learning from the finest educators in China's most strategically significant educational city. I am confident that my academic rigor, pedagogical passion, cultural adaptability, and unwavering commitment to educational excellence align perfectly with the goals of your institution and the specific demands of teaching within China Guangzhou. I am prepared to actively engage in all aspects of the program—classroom observation, lesson planning under supervision, student mentoring, and professional development workshops—to rapidly grow into an effective educator capable of inspiring future generations in this pivotal region.</w:t>
      </w:r>
    </w:p>
    <w:p>
      <w:pPr>
        <w:pStyle w:val="BodyText"/>
      </w:pPr>
      <w:r>
        <w:t xml:space="preserve">Thank you for considering my application for this prestigious University Lecturer Teaching Internship opportunity. I am eager to discuss how my qualifications and enthusiasm can benefit your department within the vibrant academic community of China Guangzhou. My resume, attached for your review, provides further detail on my achievements and skills. I look forward to the possibility of contributing to your institution's continued success and would welcome the opportunity for an interview at your earliest convenience.</w:t>
      </w:r>
    </w:p>
    <w:p>
      <w:pPr>
        <w:pStyle w:val="BodyText"/>
      </w:pPr>
      <w:r>
        <w:t xml:space="preserve">Sincerely,</w:t>
      </w:r>
    </w:p>
    <w:p>
      <w:pPr>
        <w:pStyle w:val="BodyText"/>
      </w:pPr>
      <w:r>
        <w:t xml:space="preserve">[Your Full Name]</w:t>
      </w:r>
      <w:r>
        <w:br/>
      </w:r>
      <w:r>
        <w:t xml:space="preserve">[Your Contact Information: Email Address, Phone Number]</w:t>
      </w:r>
      <w:r>
        <w:br/>
      </w:r>
      <w:r>
        <w:t xml:space="preserve">[LinkedIn Profile URL (Optional)]</w:t>
      </w:r>
      <w:r>
        <w:br/>
      </w:r>
      <w:r>
        <w:t xml:space="preserve">[Current City/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 - Guangzhou, China</dc:title>
  <dc:creator/>
  <cp:keywords/>
  <dcterms:created xsi:type="dcterms:W3CDTF">2026-07-21T10:41:40Z</dcterms:created>
  <dcterms:modified xsi:type="dcterms:W3CDTF">2026-07-21T10:41:40Z</dcterms:modified>
</cp:coreProperties>
</file>

<file path=docProps/custom.xml><?xml version="1.0" encoding="utf-8"?>
<Properties xmlns="http://schemas.openxmlformats.org/officeDocument/2006/custom-properties" xmlns:vt="http://schemas.openxmlformats.org/officeDocument/2006/docPropsVTypes"/>
</file>